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5C5599" w14:textId="0A8BAE12" w:rsidR="00303A18" w:rsidRPr="0084612F" w:rsidRDefault="0084612F" w:rsidP="00821E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2572" w:rsidRPr="00E32572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BD62057" wp14:editId="5DB52CFC">
            <wp:extent cx="5669280" cy="44119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03A18" w:rsidRPr="008461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0C421" w14:textId="77777777" w:rsidR="00F629BE" w:rsidRDefault="00F629BE" w:rsidP="00E32572">
      <w:pPr>
        <w:spacing w:after="0" w:line="240" w:lineRule="auto"/>
      </w:pPr>
      <w:r>
        <w:separator/>
      </w:r>
    </w:p>
  </w:endnote>
  <w:endnote w:type="continuationSeparator" w:id="0">
    <w:p w14:paraId="38EBCEE6" w14:textId="77777777" w:rsidR="00F629BE" w:rsidRDefault="00F629BE" w:rsidP="00E32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82A72" w14:textId="77777777" w:rsidR="00E32572" w:rsidRDefault="00E325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6DDAA" w14:textId="77777777" w:rsidR="00E32572" w:rsidRDefault="00E325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57DA2" w14:textId="77777777" w:rsidR="00E32572" w:rsidRDefault="00E325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EEAE3" w14:textId="77777777" w:rsidR="00F629BE" w:rsidRDefault="00F629BE" w:rsidP="00E32572">
      <w:pPr>
        <w:spacing w:after="0" w:line="240" w:lineRule="auto"/>
      </w:pPr>
      <w:r>
        <w:separator/>
      </w:r>
    </w:p>
  </w:footnote>
  <w:footnote w:type="continuationSeparator" w:id="0">
    <w:p w14:paraId="23A01091" w14:textId="77777777" w:rsidR="00F629BE" w:rsidRDefault="00F629BE" w:rsidP="00E32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1D07D" w14:textId="77777777" w:rsidR="00E32572" w:rsidRDefault="00E325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F9FD1" w14:textId="31B841EB" w:rsidR="00E32572" w:rsidRDefault="00E32572">
    <w:pPr>
      <w:pStyle w:val="Header"/>
    </w:pPr>
    <w:r>
      <w:t>System Requirement</w:t>
    </w:r>
  </w:p>
  <w:p w14:paraId="04C595F0" w14:textId="77777777" w:rsidR="00E32572" w:rsidRDefault="00E325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91130" w14:textId="77777777" w:rsidR="00E32572" w:rsidRDefault="00E325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MDcwNDQ2NzUzNTZR0lEKTi0uzszPAykwrgUA3yl7biwAAAA="/>
  </w:docVars>
  <w:rsids>
    <w:rsidRoot w:val="00821E35"/>
    <w:rsid w:val="001F76CA"/>
    <w:rsid w:val="00303A18"/>
    <w:rsid w:val="007615BB"/>
    <w:rsid w:val="00821E35"/>
    <w:rsid w:val="0084612F"/>
    <w:rsid w:val="008640C9"/>
    <w:rsid w:val="00883458"/>
    <w:rsid w:val="008C1203"/>
    <w:rsid w:val="009967FB"/>
    <w:rsid w:val="009B24DD"/>
    <w:rsid w:val="00B70C9B"/>
    <w:rsid w:val="00CB4CEB"/>
    <w:rsid w:val="00E32572"/>
    <w:rsid w:val="00F6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92906"/>
  <w15:chartTrackingRefBased/>
  <w15:docId w15:val="{B3890008-826B-48EF-B794-15C0299B5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2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572"/>
  </w:style>
  <w:style w:type="paragraph" w:styleId="Footer">
    <w:name w:val="footer"/>
    <w:basedOn w:val="Normal"/>
    <w:link w:val="FooterChar"/>
    <w:uiPriority w:val="99"/>
    <w:unhideWhenUsed/>
    <w:rsid w:val="00E32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5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dhury Mobin</dc:creator>
  <cp:keywords/>
  <dc:description/>
  <cp:lastModifiedBy>Chowdhury Mobin</cp:lastModifiedBy>
  <cp:revision>2</cp:revision>
  <dcterms:created xsi:type="dcterms:W3CDTF">2020-09-08T00:28:00Z</dcterms:created>
  <dcterms:modified xsi:type="dcterms:W3CDTF">2020-09-08T00:28:00Z</dcterms:modified>
</cp:coreProperties>
</file>